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ophthalmologist-resume"/>
    <w:p>
      <w:pPr>
        <w:pStyle w:val="Heading1"/>
      </w:pPr>
      <w:r>
        <w:t xml:space="preserve">Ophthalm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 W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dical Avenue, Shanghai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ophthalm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23 4567 8901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skilled Ophthalmologist with over [X] years of experience in diagnosing and treating eye diseases, performing advanced surgical procedures, and contributing to the advancement of ophthalmic care in China Shanghai. A graduate of [University Name], a prestigious institution in China, I have dedicated my career to improving patient outcomes through innovative treatments and compassionate care. My expertise spans cataract surgery, glaucoma management, corneal transplants, and pediatric ophthalmology. With a strong commitment to excellence, I am eager to contribute my skills to a leading healthcare institution in Shanghai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[University Name], Shanghai, Chin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phthalmology</w:t>
      </w:r>
      <w:r>
        <w:t xml:space="preserve">, [Institution Name], Shanghai, Chin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ataract and Refractive Surgery</w:t>
      </w:r>
      <w:r>
        <w:t xml:space="preserve">, Shanghai Eye Hospital, China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Shanghai Eye Hospital</w:t>
      </w:r>
      <w:r>
        <w:t xml:space="preserve">, Shanghai, China – [Start Date] to Present</w:t>
      </w:r>
    </w:p>
    <w:p>
      <w:pPr>
        <w:numPr>
          <w:ilvl w:val="0"/>
          <w:numId w:val="1002"/>
        </w:numPr>
        <w:pStyle w:val="Compact"/>
      </w:pPr>
      <w:r>
        <w:t xml:space="preserve">Diagnosed and treated over 10,000 patients annually with a wide range of eye conditions, including diabetic retinopathy, age-related macular degeneration, and glaucoma.</w:t>
      </w:r>
    </w:p>
    <w:p>
      <w:pPr>
        <w:numPr>
          <w:ilvl w:val="0"/>
          <w:numId w:val="1002"/>
        </w:numPr>
        <w:pStyle w:val="Compact"/>
      </w:pPr>
      <w:r>
        <w:t xml:space="preserve">Performed more than 500 cataract surgeries using advanced laser technology, achieving a success rate of 98%.</w:t>
      </w:r>
    </w:p>
    <w:p>
      <w:pPr>
        <w:numPr>
          <w:ilvl w:val="0"/>
          <w:numId w:val="1002"/>
        </w:numPr>
        <w:pStyle w:val="Compact"/>
      </w:pPr>
      <w:r>
        <w:t xml:space="preserve">Led a team of junior ophthalmologists in conducting clinical trials for new ophthalmic drugs approved by the China National Medical Products Administration (NMPA)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experts to implement cutting-edge diagnostic tools, such as optical coherence tomography (OCT), in Shanghai clinics.</w:t>
      </w:r>
    </w:p>
    <w:bookmarkEnd w:id="22"/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Shanghai General Hospital</w:t>
      </w:r>
      <w:r>
        <w:t xml:space="preserve">, Shanghai, China 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care services, including routine check-ups, pediatric ophthalmology, and post-operative follow-up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intraocular lenses in patients with high myopia, contributing to the 2021 Shanghai Ophthalmological Society Conference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eye health in underserved areas of Shanghai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hanghai Institute of Ophthalmology</w:t>
      </w:r>
      <w:r>
        <w:t xml:space="preserve">, Shanghai, China – [Start Date] to [End Date]</w:t>
      </w:r>
    </w:p>
    <w:p>
      <w:pPr>
        <w:numPr>
          <w:ilvl w:val="0"/>
          <w:numId w:val="1004"/>
        </w:numPr>
        <w:pStyle w:val="Compact"/>
      </w:pPr>
      <w:r>
        <w:t xml:space="preserve">Conducted studies on corneal diseases and their treatment options, resulting in two peer-reviewed publications in the *Chinese Journal of Ophthalmology*.</w:t>
      </w:r>
    </w:p>
    <w:p>
      <w:pPr>
        <w:numPr>
          <w:ilvl w:val="0"/>
          <w:numId w:val="1004"/>
        </w:numPr>
        <w:pStyle w:val="Compact"/>
      </w:pPr>
      <w:r>
        <w:t xml:space="preserve">Developed a training module for ophthalmic technicians that was adopted by five hospitals in China Shanghai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Chinese Medical License – Shanghai Health Bureau, [Year]</w:t>
      </w:r>
    </w:p>
    <w:p>
      <w:pPr>
        <w:numPr>
          <w:ilvl w:val="0"/>
          <w:numId w:val="1005"/>
        </w:numPr>
        <w:pStyle w:val="Compact"/>
      </w:pPr>
      <w:r>
        <w:t xml:space="preserve">American Board of Ophthalmology Certification – [Year]</w:t>
      </w:r>
    </w:p>
    <w:p>
      <w:pPr>
        <w:numPr>
          <w:ilvl w:val="0"/>
          <w:numId w:val="1005"/>
        </w:numPr>
        <w:pStyle w:val="Compact"/>
      </w:pPr>
      <w:r>
        <w:t xml:space="preserve">Advanced Training in Laser Eye Surgery, Lasik Academy, USA –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taract surgery, LASIK, corneal transplantation, intraocular lens impla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Japanese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HR systems (e.g., Epic), OCT imaging software, surgical simulation tools.</w:t>
      </w:r>
    </w:p>
    <w:bookmarkEnd w:id="27"/>
    <w:bookmarkStart w:id="28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Outstanding Ophthalmologist Award, Shanghai Medical Association – [Year]</w:t>
      </w:r>
    </w:p>
    <w:p>
      <w:pPr>
        <w:numPr>
          <w:ilvl w:val="0"/>
          <w:numId w:val="1007"/>
        </w:numPr>
        <w:pStyle w:val="Compact"/>
      </w:pPr>
      <w:r>
        <w:t xml:space="preserve">National Innovation in Ophthalmic Care, China Ministry of Health – [Year]</w:t>
      </w:r>
    </w:p>
    <w:p>
      <w:pPr>
        <w:numPr>
          <w:ilvl w:val="0"/>
          <w:numId w:val="1007"/>
        </w:numPr>
        <w:pStyle w:val="Compact"/>
      </w:pPr>
      <w:r>
        <w:t xml:space="preserve">Top 10 Ophthalmologists in China Shanghai, *Shanghai Daily* –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hinese Ophthalmological Society (COS)</w:t>
      </w:r>
    </w:p>
    <w:p>
      <w:pPr>
        <w:numPr>
          <w:ilvl w:val="0"/>
          <w:numId w:val="1008"/>
        </w:numPr>
        <w:pStyle w:val="Compact"/>
      </w:pPr>
      <w:r>
        <w:t xml:space="preserve">Member, Asia-Pacific Association of Ophthalmology (APAO)</w:t>
      </w:r>
    </w:p>
    <w:p>
      <w:pPr>
        <w:numPr>
          <w:ilvl w:val="0"/>
          <w:numId w:val="1008"/>
        </w:numPr>
        <w:pStyle w:val="Compact"/>
      </w:pPr>
      <w:r>
        <w:t xml:space="preserve">Volunteer, Shanghai Eye Care Foundation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nnovative Treatments for Diabetic Retinopathy in China Shanghai"</w:t>
      </w:r>
      <w:r>
        <w:t xml:space="preserve">, *Journal of Ophthalmic Research*, [Year]</w:t>
      </w:r>
    </w:p>
    <w:p>
      <w:pPr>
        <w:numPr>
          <w:ilvl w:val="0"/>
          <w:numId w:val="1009"/>
        </w:numPr>
        <w:pStyle w:val="Compact"/>
      </w:pPr>
      <w:r>
        <w:t xml:space="preserve">Presentation at the 2023 International Congress of Ophthalmology, Shanghai, Chin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China Shanghai</dc:title>
  <dc:creator/>
  <cp:keywords/>
  <dcterms:created xsi:type="dcterms:W3CDTF">2026-07-23T22:01:29Z</dcterms:created>
  <dcterms:modified xsi:type="dcterms:W3CDTF">2026-07-23T22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